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89447" w14:textId="4905C007" w:rsidR="00833B1D" w:rsidRDefault="00EC0221" w:rsidP="50EFE082">
      <w:pPr>
        <w:spacing w:after="120"/>
        <w:jc w:val="right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ED30297" wp14:editId="7FA4F92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43792" cy="1200150"/>
            <wp:effectExtent l="0" t="0" r="0" b="0"/>
            <wp:wrapNone/>
            <wp:docPr id="1357897858" name="Picture 1357897858" descr="ApolloPTALogo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3792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0EFE082" w:rsidRPr="50EFE082">
        <w:rPr>
          <w:rFonts w:ascii="Calibri" w:eastAsia="Calibri" w:hAnsi="Calibri" w:cs="Calibri"/>
          <w:b/>
          <w:bCs/>
          <w:sz w:val="52"/>
          <w:szCs w:val="52"/>
        </w:rPr>
        <w:t>Apollo Elementary PTA</w:t>
      </w:r>
    </w:p>
    <w:p w14:paraId="35BFD0B3" w14:textId="2EA43700" w:rsidR="00833B1D" w:rsidRDefault="4183908E" w:rsidP="50EFE082">
      <w:pPr>
        <w:spacing w:after="120"/>
        <w:jc w:val="right"/>
        <w:rPr>
          <w:rFonts w:ascii="Calibri" w:eastAsia="Calibri" w:hAnsi="Calibri" w:cs="Calibri"/>
          <w:sz w:val="28"/>
          <w:szCs w:val="28"/>
        </w:rPr>
      </w:pPr>
      <w:r w:rsidRPr="4183908E">
        <w:rPr>
          <w:rFonts w:ascii="Calibri" w:eastAsia="Calibri" w:hAnsi="Calibri" w:cs="Calibri"/>
          <w:sz w:val="28"/>
          <w:szCs w:val="28"/>
        </w:rPr>
        <w:t>Membership Meeting Agenda</w:t>
      </w:r>
    </w:p>
    <w:p w14:paraId="7A3248BE" w14:textId="114D140C" w:rsidR="00833B1D" w:rsidRDefault="4183908E" w:rsidP="50EFE082">
      <w:pPr>
        <w:spacing w:after="120"/>
        <w:jc w:val="right"/>
        <w:rPr>
          <w:rFonts w:ascii="Calibri" w:eastAsia="Calibri" w:hAnsi="Calibri" w:cs="Calibri"/>
          <w:sz w:val="28"/>
          <w:szCs w:val="28"/>
        </w:rPr>
      </w:pPr>
      <w:r w:rsidRPr="4183908E">
        <w:rPr>
          <w:rFonts w:ascii="Calibri" w:eastAsia="Calibri" w:hAnsi="Calibri" w:cs="Calibri"/>
          <w:sz w:val="28"/>
          <w:szCs w:val="28"/>
        </w:rPr>
        <w:t>6:30 PM, Zoom</w:t>
      </w:r>
    </w:p>
    <w:p w14:paraId="522365A5" w14:textId="36EDC65F" w:rsidR="00833B1D" w:rsidRDefault="4183908E" w:rsidP="50EFE082">
      <w:pPr>
        <w:spacing w:after="120"/>
        <w:jc w:val="right"/>
        <w:rPr>
          <w:rFonts w:ascii="Calibri" w:eastAsia="Calibri" w:hAnsi="Calibri" w:cs="Calibri"/>
          <w:sz w:val="28"/>
          <w:szCs w:val="28"/>
        </w:rPr>
      </w:pPr>
      <w:r w:rsidRPr="4183908E">
        <w:rPr>
          <w:rFonts w:ascii="Calibri" w:eastAsia="Calibri" w:hAnsi="Calibri" w:cs="Calibri"/>
          <w:sz w:val="28"/>
          <w:szCs w:val="28"/>
        </w:rPr>
        <w:t>April 2</w:t>
      </w:r>
      <w:r w:rsidR="00D20650">
        <w:rPr>
          <w:rFonts w:ascii="Calibri" w:eastAsia="Calibri" w:hAnsi="Calibri" w:cs="Calibri"/>
          <w:sz w:val="28"/>
          <w:szCs w:val="28"/>
        </w:rPr>
        <w:t>7</w:t>
      </w:r>
      <w:r w:rsidRPr="4183908E">
        <w:rPr>
          <w:rFonts w:ascii="Calibri" w:eastAsia="Calibri" w:hAnsi="Calibri" w:cs="Calibri"/>
          <w:sz w:val="28"/>
          <w:szCs w:val="28"/>
        </w:rPr>
        <w:t>, 202</w:t>
      </w:r>
      <w:r w:rsidR="00D20650">
        <w:rPr>
          <w:rFonts w:ascii="Calibri" w:eastAsia="Calibri" w:hAnsi="Calibri" w:cs="Calibri"/>
          <w:sz w:val="28"/>
          <w:szCs w:val="28"/>
        </w:rPr>
        <w:t>2</w:t>
      </w:r>
    </w:p>
    <w:p w14:paraId="3C1299EA" w14:textId="71E72AD6" w:rsidR="00833B1D" w:rsidRDefault="00833B1D" w:rsidP="50EFE082">
      <w:pPr>
        <w:rPr>
          <w:rFonts w:ascii="Calibri" w:eastAsia="Calibri" w:hAnsi="Calibri" w:cs="Calibri"/>
          <w:sz w:val="24"/>
          <w:szCs w:val="24"/>
        </w:rPr>
      </w:pPr>
    </w:p>
    <w:p w14:paraId="37305C96" w14:textId="227ED73F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6:30: Call to Order  </w:t>
      </w:r>
    </w:p>
    <w:p w14:paraId="11147108" w14:textId="19624EBA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Presidents’ Report -  </w:t>
      </w:r>
      <w:r w:rsidR="00D20650">
        <w:rPr>
          <w:rFonts w:ascii="Helvetica" w:eastAsia="Helvetica" w:hAnsi="Helvetica" w:cs="Helvetica"/>
        </w:rPr>
        <w:t>Laura Ni</w:t>
      </w:r>
      <w:r w:rsidRPr="4183908E">
        <w:rPr>
          <w:rFonts w:ascii="Helvetica" w:eastAsia="Helvetica" w:hAnsi="Helvetica" w:cs="Helvetica"/>
        </w:rPr>
        <w:t xml:space="preserve"> &amp; Laurelle Graves </w:t>
      </w:r>
    </w:p>
    <w:p w14:paraId="68AF2C06" w14:textId="11D24460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>Election of 202</w:t>
      </w:r>
      <w:r w:rsidR="00D20650">
        <w:rPr>
          <w:rFonts w:ascii="Helvetica" w:eastAsia="Helvetica" w:hAnsi="Helvetica" w:cs="Helvetica"/>
        </w:rPr>
        <w:t>2</w:t>
      </w:r>
      <w:r w:rsidRPr="4183908E">
        <w:rPr>
          <w:rFonts w:ascii="Helvetica" w:eastAsia="Helvetica" w:hAnsi="Helvetica" w:cs="Helvetica"/>
        </w:rPr>
        <w:t>-2</w:t>
      </w:r>
      <w:r w:rsidR="00D20650">
        <w:rPr>
          <w:rFonts w:ascii="Helvetica" w:eastAsia="Helvetica" w:hAnsi="Helvetica" w:cs="Helvetica"/>
        </w:rPr>
        <w:t>3</w:t>
      </w:r>
      <w:r w:rsidRPr="4183908E">
        <w:rPr>
          <w:rFonts w:ascii="Helvetica" w:eastAsia="Helvetica" w:hAnsi="Helvetica" w:cs="Helvetica"/>
        </w:rPr>
        <w:t xml:space="preserve"> Apollo PTA Board  </w:t>
      </w:r>
    </w:p>
    <w:p w14:paraId="38350BDA" w14:textId="2C6FFC13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Secretary’s Report </w:t>
      </w:r>
    </w:p>
    <w:p w14:paraId="5BF99998" w14:textId="47D0CC2B" w:rsidR="00833B1D" w:rsidRDefault="4183908E" w:rsidP="50EFE082">
      <w:pPr>
        <w:pStyle w:val="ListParagraph"/>
        <w:numPr>
          <w:ilvl w:val="0"/>
          <w:numId w:val="2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 Approval of Minutes from </w:t>
      </w:r>
      <w:r w:rsidR="00AB7C7F">
        <w:rPr>
          <w:rFonts w:ascii="Helvetica" w:eastAsia="Helvetica" w:hAnsi="Helvetica" w:cs="Helvetica"/>
        </w:rPr>
        <w:t>February 2</w:t>
      </w:r>
      <w:r w:rsidRPr="4183908E">
        <w:rPr>
          <w:rFonts w:ascii="Helvetica" w:eastAsia="Helvetica" w:hAnsi="Helvetica" w:cs="Helvetica"/>
        </w:rPr>
        <w:t>, 202</w:t>
      </w:r>
      <w:r w:rsidR="00AB7C7F">
        <w:rPr>
          <w:rFonts w:ascii="Helvetica" w:eastAsia="Helvetica" w:hAnsi="Helvetica" w:cs="Helvetica"/>
        </w:rPr>
        <w:t>2</w:t>
      </w:r>
      <w:r w:rsidRPr="4183908E">
        <w:rPr>
          <w:rFonts w:ascii="Helvetica" w:eastAsia="Helvetica" w:hAnsi="Helvetica" w:cs="Helvetica"/>
        </w:rPr>
        <w:t xml:space="preserve">  </w:t>
      </w:r>
    </w:p>
    <w:p w14:paraId="4EB9684A" w14:textId="30D4E703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>Treasurers’ Report—</w:t>
      </w:r>
      <w:r w:rsidR="00AB7C7F">
        <w:rPr>
          <w:rFonts w:ascii="Helvetica" w:eastAsia="Helvetica" w:hAnsi="Helvetica" w:cs="Helvetica"/>
        </w:rPr>
        <w:t>Erin Wang</w:t>
      </w:r>
      <w:r w:rsidRPr="4183908E">
        <w:rPr>
          <w:rFonts w:ascii="Helvetica" w:eastAsia="Helvetica" w:hAnsi="Helvetica" w:cs="Helvetica"/>
        </w:rPr>
        <w:t xml:space="preserve"> </w:t>
      </w:r>
    </w:p>
    <w:p w14:paraId="7E43B165" w14:textId="447D941A" w:rsidR="00833B1D" w:rsidRDefault="4183908E" w:rsidP="50EFE082">
      <w:pPr>
        <w:pStyle w:val="ListParagraph"/>
        <w:numPr>
          <w:ilvl w:val="0"/>
          <w:numId w:val="1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>Treasurers Report from March 202</w:t>
      </w:r>
      <w:r w:rsidR="00AB7C7F">
        <w:rPr>
          <w:rFonts w:ascii="Helvetica" w:eastAsia="Helvetica" w:hAnsi="Helvetica" w:cs="Helvetica"/>
        </w:rPr>
        <w:t>2</w:t>
      </w:r>
      <w:r w:rsidRPr="4183908E">
        <w:rPr>
          <w:rFonts w:ascii="Helvetica" w:eastAsia="Helvetica" w:hAnsi="Helvetica" w:cs="Helvetica"/>
        </w:rPr>
        <w:t xml:space="preserve">  </w:t>
      </w:r>
    </w:p>
    <w:p w14:paraId="6759FE0D" w14:textId="7388095E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Director &amp; Committee Reports </w:t>
      </w:r>
    </w:p>
    <w:p w14:paraId="2D653B46" w14:textId="413CA8C5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Programs – </w:t>
      </w:r>
      <w:r w:rsidR="00AB7C7F">
        <w:rPr>
          <w:rFonts w:ascii="Helvetica" w:eastAsia="Helvetica" w:hAnsi="Helvetica" w:cs="Helvetica"/>
        </w:rPr>
        <w:t>Open</w:t>
      </w:r>
    </w:p>
    <w:p w14:paraId="6F21300D" w14:textId="4E206AA0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Fundraising – </w:t>
      </w:r>
      <w:r w:rsidR="00AB7C7F">
        <w:rPr>
          <w:rFonts w:ascii="Helvetica" w:eastAsia="Helvetica" w:hAnsi="Helvetica" w:cs="Helvetica"/>
        </w:rPr>
        <w:t>Open</w:t>
      </w:r>
    </w:p>
    <w:p w14:paraId="4885788B" w14:textId="2369B7E9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>Communications –</w:t>
      </w:r>
      <w:r w:rsidR="00AB7C7F">
        <w:rPr>
          <w:rFonts w:ascii="Helvetica" w:eastAsia="Helvetica" w:hAnsi="Helvetica" w:cs="Helvetica"/>
        </w:rPr>
        <w:t xml:space="preserve"> Laura Ni &amp; Jennifer Khumalo</w:t>
      </w:r>
      <w:r w:rsidRPr="4183908E">
        <w:rPr>
          <w:rFonts w:ascii="Helvetica" w:eastAsia="Helvetica" w:hAnsi="Helvetica" w:cs="Helvetica"/>
        </w:rPr>
        <w:t xml:space="preserve"> </w:t>
      </w:r>
    </w:p>
    <w:p w14:paraId="0B0B5389" w14:textId="0A4B913A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ISF – Michelle  </w:t>
      </w:r>
    </w:p>
    <w:p w14:paraId="2D941499" w14:textId="6151AFE5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Membership – Jennifer Khumalo </w:t>
      </w:r>
    </w:p>
    <w:p w14:paraId="5725E006" w14:textId="4604E912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Golden Acorn Award – </w:t>
      </w:r>
      <w:r w:rsidR="00AB7C7F">
        <w:rPr>
          <w:rFonts w:ascii="Helvetica" w:eastAsia="Helvetica" w:hAnsi="Helvetica" w:cs="Helvetica"/>
        </w:rPr>
        <w:t>Amita Nair &amp; Yomn Osm</w:t>
      </w:r>
      <w:r w:rsidR="005704CF">
        <w:rPr>
          <w:rFonts w:ascii="Helvetica" w:eastAsia="Helvetica" w:hAnsi="Helvetica" w:cs="Helvetica"/>
        </w:rPr>
        <w:t>an</w:t>
      </w:r>
      <w:r w:rsidRPr="4183908E">
        <w:rPr>
          <w:rFonts w:ascii="Helvetica" w:eastAsia="Helvetica" w:hAnsi="Helvetica" w:cs="Helvetica"/>
        </w:rPr>
        <w:t xml:space="preserve"> </w:t>
      </w:r>
    </w:p>
    <w:p w14:paraId="7D057B15" w14:textId="37527954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Art – Laurelle Graves </w:t>
      </w:r>
    </w:p>
    <w:p w14:paraId="1C8608CA" w14:textId="197BCF83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Family &amp; Community Engament (FACE) - </w:t>
      </w:r>
      <w:r w:rsidR="005704CF">
        <w:rPr>
          <w:rFonts w:ascii="Helvetica" w:eastAsia="Helvetica" w:hAnsi="Helvetica" w:cs="Helvetica"/>
        </w:rPr>
        <w:t>Open</w:t>
      </w:r>
      <w:r w:rsidRPr="4183908E">
        <w:rPr>
          <w:rFonts w:ascii="Helvetica" w:eastAsia="Helvetica" w:hAnsi="Helvetica" w:cs="Helvetica"/>
        </w:rPr>
        <w:t xml:space="preserve"> </w:t>
      </w:r>
    </w:p>
    <w:p w14:paraId="344588AC" w14:textId="1F01F242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Outreach – </w:t>
      </w:r>
      <w:r w:rsidR="005704CF">
        <w:rPr>
          <w:rFonts w:ascii="Helvetica" w:eastAsia="Helvetica" w:hAnsi="Helvetica" w:cs="Helvetica"/>
        </w:rPr>
        <w:t>Yomn Osman</w:t>
      </w:r>
      <w:r w:rsidRPr="4183908E">
        <w:rPr>
          <w:rFonts w:ascii="Helvetica" w:eastAsia="Helvetica" w:hAnsi="Helvetica" w:cs="Helvetica"/>
        </w:rPr>
        <w:t xml:space="preserve"> </w:t>
      </w:r>
    </w:p>
    <w:p w14:paraId="52D0B94A" w14:textId="6266A861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Parent Ed/Parent Wiser—Laurelle Graves </w:t>
      </w:r>
    </w:p>
    <w:p w14:paraId="4E2979F6" w14:textId="28718C32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Safety—Laurelle Graves </w:t>
      </w:r>
    </w:p>
    <w:p w14:paraId="64071C64" w14:textId="29A8BB78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Teacher Liaison – </w:t>
      </w:r>
      <w:r w:rsidR="005704CF">
        <w:rPr>
          <w:rFonts w:ascii="Helvetica" w:eastAsia="Helvetica" w:hAnsi="Helvetica" w:cs="Helvetica"/>
        </w:rPr>
        <w:t>J</w:t>
      </w:r>
      <w:r w:rsidR="00CE11D6">
        <w:rPr>
          <w:rFonts w:ascii="Helvetica" w:eastAsia="Helvetica" w:hAnsi="Helvetica" w:cs="Helvetica"/>
        </w:rPr>
        <w:t>enn Davis</w:t>
      </w:r>
      <w:r w:rsidRPr="4183908E">
        <w:rPr>
          <w:rFonts w:ascii="Helvetica" w:eastAsia="Helvetica" w:hAnsi="Helvetica" w:cs="Helvetica"/>
        </w:rPr>
        <w:t xml:space="preserve"> </w:t>
      </w:r>
    </w:p>
    <w:p w14:paraId="19DAE54E" w14:textId="2D62B4ED" w:rsidR="00833B1D" w:rsidRDefault="4183908E" w:rsidP="50EFE082">
      <w:pPr>
        <w:pStyle w:val="ListParagraph"/>
        <w:numPr>
          <w:ilvl w:val="0"/>
          <w:numId w:val="3"/>
        </w:num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Special Needs—Kimbie Pope </w:t>
      </w:r>
      <w:r w:rsidR="00CE11D6">
        <w:rPr>
          <w:rFonts w:ascii="Helvetica" w:eastAsia="Helvetica" w:hAnsi="Helvetica" w:cs="Helvetica"/>
        </w:rPr>
        <w:t>&amp; Andrea McMilan</w:t>
      </w:r>
    </w:p>
    <w:p w14:paraId="2989AB7B" w14:textId="491EC9C7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 </w:t>
      </w:r>
    </w:p>
    <w:p w14:paraId="089C8C7D" w14:textId="2E9ABF14" w:rsidR="00833B1D" w:rsidRDefault="4183908E" w:rsidP="50EFE082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 xml:space="preserve">7:00 pm: Rocket Report presented by Principal Harris </w:t>
      </w:r>
    </w:p>
    <w:p w14:paraId="2C078E63" w14:textId="101E47F5" w:rsidR="00833B1D" w:rsidRDefault="4183908E" w:rsidP="4183908E">
      <w:pPr>
        <w:rPr>
          <w:rFonts w:ascii="Helvetica" w:eastAsia="Helvetica" w:hAnsi="Helvetica" w:cs="Helvetica"/>
        </w:rPr>
      </w:pPr>
      <w:r w:rsidRPr="4183908E">
        <w:rPr>
          <w:rFonts w:ascii="Helvetica" w:eastAsia="Helvetica" w:hAnsi="Helvetica" w:cs="Helvetica"/>
        </w:rPr>
        <w:t>8:30     Adjourn</w:t>
      </w:r>
    </w:p>
    <w:sectPr w:rsidR="00833B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43344" w14:textId="77777777" w:rsidR="00EC0221" w:rsidRDefault="00EC0221" w:rsidP="00D20650">
      <w:pPr>
        <w:spacing w:after="0" w:line="240" w:lineRule="auto"/>
      </w:pPr>
      <w:r>
        <w:separator/>
      </w:r>
    </w:p>
  </w:endnote>
  <w:endnote w:type="continuationSeparator" w:id="0">
    <w:p w14:paraId="44D19BB4" w14:textId="77777777" w:rsidR="00EC0221" w:rsidRDefault="00EC0221" w:rsidP="00D20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FF789" w14:textId="77777777" w:rsidR="00EC0221" w:rsidRDefault="00EC0221" w:rsidP="00D20650">
      <w:pPr>
        <w:spacing w:after="0" w:line="240" w:lineRule="auto"/>
      </w:pPr>
      <w:r>
        <w:separator/>
      </w:r>
    </w:p>
  </w:footnote>
  <w:footnote w:type="continuationSeparator" w:id="0">
    <w:p w14:paraId="664E035E" w14:textId="77777777" w:rsidR="00EC0221" w:rsidRDefault="00EC0221" w:rsidP="00D20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8673A"/>
    <w:multiLevelType w:val="hybridMultilevel"/>
    <w:tmpl w:val="DF0A4024"/>
    <w:lvl w:ilvl="0" w:tplc="165C2A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5ECB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26BF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AE91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FE64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8494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66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B43F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E87B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50DD6"/>
    <w:multiLevelType w:val="hybridMultilevel"/>
    <w:tmpl w:val="DC76328A"/>
    <w:lvl w:ilvl="0" w:tplc="2C644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866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9AA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8EF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1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E83B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182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AD9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3EF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220432"/>
    <w:multiLevelType w:val="hybridMultilevel"/>
    <w:tmpl w:val="2CB20746"/>
    <w:lvl w:ilvl="0" w:tplc="74320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3CD5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FEE1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72BD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C0B1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40B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DA5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22E5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EE7E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004995">
    <w:abstractNumId w:val="1"/>
  </w:num>
  <w:num w:numId="2" w16cid:durableId="1165512521">
    <w:abstractNumId w:val="2"/>
  </w:num>
  <w:num w:numId="3" w16cid:durableId="1886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jG0NDAxsATSpko6SsGpxcWZ+XkgBYa1ABFrOzAsAAAA"/>
  </w:docVars>
  <w:rsids>
    <w:rsidRoot w:val="2681FDD1"/>
    <w:rsid w:val="005704CF"/>
    <w:rsid w:val="00833B1D"/>
    <w:rsid w:val="00AB7C7F"/>
    <w:rsid w:val="00CE11D6"/>
    <w:rsid w:val="00D20650"/>
    <w:rsid w:val="00EC0221"/>
    <w:rsid w:val="2681FDD1"/>
    <w:rsid w:val="4183908E"/>
    <w:rsid w:val="50EFE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81FDD1"/>
  <w15:chartTrackingRefBased/>
  <w15:docId w15:val="{86EC60A6-3B00-48E8-94CD-E5E6914FD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6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650"/>
  </w:style>
  <w:style w:type="paragraph" w:styleId="Footer">
    <w:name w:val="footer"/>
    <w:basedOn w:val="Normal"/>
    <w:link w:val="FooterChar"/>
    <w:uiPriority w:val="99"/>
    <w:unhideWhenUsed/>
    <w:rsid w:val="00D206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6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llo PTA</dc:creator>
  <cp:keywords/>
  <dc:description/>
  <cp:lastModifiedBy>chengwen ni</cp:lastModifiedBy>
  <cp:revision>5</cp:revision>
  <dcterms:created xsi:type="dcterms:W3CDTF">2021-04-20T16:23:00Z</dcterms:created>
  <dcterms:modified xsi:type="dcterms:W3CDTF">2022-04-25T04:26:00Z</dcterms:modified>
</cp:coreProperties>
</file>